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22BD" w14:textId="77777777" w:rsidR="008649C0" w:rsidRDefault="008649C0" w:rsidP="008649C0">
      <w:pPr>
        <w:pStyle w:val="Heading2"/>
        <w:jc w:val="both"/>
      </w:pPr>
      <w:r>
        <w:t>Input</w:t>
      </w:r>
    </w:p>
    <w:p w14:paraId="70CF7723" w14:textId="77777777" w:rsidR="008649C0" w:rsidRPr="00A27378" w:rsidRDefault="008649C0" w:rsidP="008649C0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621A68AF" w14:textId="65DEED07" w:rsidR="008649C0" w:rsidRPr="003E1D56" w:rsidRDefault="008649C0" w:rsidP="008649C0">
      <w:pPr>
        <w:numPr>
          <w:ilvl w:val="1"/>
          <w:numId w:val="3"/>
        </w:numPr>
        <w:contextualSpacing/>
      </w:pPr>
      <w:r w:rsidRPr="0057381E">
        <w:rPr>
          <w:b/>
          <w:noProof/>
        </w:rPr>
        <w:t>"</w:t>
      </w:r>
      <w:r w:rsidR="00392AD4">
        <w:rPr>
          <w:rFonts w:ascii="Consolas" w:hAnsi="Consolas"/>
          <w:b/>
        </w:rPr>
        <w:t>Complete</w:t>
      </w:r>
      <w:r w:rsidRPr="0057381E">
        <w:rPr>
          <w:b/>
          <w:noProof/>
        </w:rPr>
        <w:t>"</w:t>
      </w:r>
    </w:p>
    <w:p w14:paraId="2A2EDBDD" w14:textId="33F4B0A2" w:rsidR="008649C0" w:rsidRPr="00392AD4" w:rsidRDefault="008649C0" w:rsidP="008649C0">
      <w:pPr>
        <w:numPr>
          <w:ilvl w:val="1"/>
          <w:numId w:val="3"/>
        </w:numPr>
        <w:contextualSpacing/>
      </w:pPr>
      <w:r w:rsidRPr="0057381E">
        <w:rPr>
          <w:rFonts w:ascii="Consolas" w:hAnsi="Consolas"/>
          <w:b/>
          <w:noProof/>
        </w:rPr>
        <w:t>"</w:t>
      </w:r>
      <w:r w:rsidR="00392AD4">
        <w:rPr>
          <w:rFonts w:ascii="Consolas" w:hAnsi="Consolas"/>
          <w:b/>
          <w:lang w:val="en-GB"/>
        </w:rPr>
        <w:t>Make Upper {index}</w:t>
      </w:r>
      <w:r w:rsidRPr="0057381E">
        <w:rPr>
          <w:rFonts w:ascii="Consolas" w:hAnsi="Consolas"/>
          <w:b/>
          <w:noProof/>
        </w:rPr>
        <w:t>"</w:t>
      </w:r>
    </w:p>
    <w:p w14:paraId="4D2909B9" w14:textId="47435914" w:rsidR="00392AD4" w:rsidRPr="00751079" w:rsidRDefault="00392AD4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lang w:val="en-GB"/>
        </w:rPr>
        <w:t>Make Lower {index}</w:t>
      </w:r>
      <w:r>
        <w:rPr>
          <w:rFonts w:ascii="Consolas" w:hAnsi="Consolas"/>
          <w:b/>
          <w:noProof/>
        </w:rPr>
        <w:t>"</w:t>
      </w:r>
    </w:p>
    <w:p w14:paraId="62B58267" w14:textId="5CAA0349" w:rsidR="008649C0" w:rsidRPr="00751079" w:rsidRDefault="008649C0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 w:rsidR="00392AD4">
        <w:rPr>
          <w:rStyle w:val="CodeChar"/>
        </w:rPr>
        <w:t>Insert {index} {char}</w:t>
      </w:r>
      <w:r>
        <w:rPr>
          <w:rFonts w:ascii="Consolas" w:hAnsi="Consolas"/>
          <w:b/>
          <w:noProof/>
        </w:rPr>
        <w:t>"</w:t>
      </w:r>
    </w:p>
    <w:p w14:paraId="68589071" w14:textId="79049D10" w:rsidR="008649C0" w:rsidRPr="00392AD4" w:rsidRDefault="008649C0" w:rsidP="008649C0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</w:t>
      </w:r>
      <w:r w:rsidR="00392AD4">
        <w:rPr>
          <w:rFonts w:ascii="Consolas" w:hAnsi="Consolas"/>
          <w:b/>
          <w:lang w:val="en-GB"/>
        </w:rPr>
        <w:t>Replace {char} {value}</w:t>
      </w:r>
      <w:r>
        <w:rPr>
          <w:rFonts w:ascii="Consolas" w:hAnsi="Consolas"/>
          <w:b/>
          <w:noProof/>
        </w:rPr>
        <w:t>"</w:t>
      </w:r>
    </w:p>
    <w:p w14:paraId="410A675F" w14:textId="03683183" w:rsidR="00392AD4" w:rsidRPr="00392AD4" w:rsidRDefault="00392AD4" w:rsidP="008649C0">
      <w:pPr>
        <w:numPr>
          <w:ilvl w:val="1"/>
          <w:numId w:val="3"/>
        </w:numPr>
        <w:contextualSpacing/>
        <w:rPr>
          <w:rFonts w:ascii="Consolas" w:hAnsi="Consolas"/>
          <w:b/>
          <w:bCs/>
        </w:rPr>
      </w:pPr>
      <w:r w:rsidRPr="00392AD4">
        <w:rPr>
          <w:rFonts w:ascii="Consolas" w:hAnsi="Consolas"/>
          <w:b/>
          <w:bCs/>
        </w:rPr>
        <w:t>"Validation"</w:t>
      </w:r>
    </w:p>
    <w:p w14:paraId="28AA35E4" w14:textId="77777777" w:rsidR="008649C0" w:rsidRPr="008649C0" w:rsidRDefault="008649C0" w:rsidP="008649C0">
      <w:pPr>
        <w:pStyle w:val="Heading2"/>
        <w:jc w:val="both"/>
      </w:pPr>
      <w:r>
        <w:t>Output</w:t>
      </w:r>
    </w:p>
    <w:p w14:paraId="24E22274" w14:textId="77777777" w:rsidR="008649C0" w:rsidRPr="002447D1" w:rsidRDefault="008649C0" w:rsidP="008649C0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2507F94" w14:textId="0B41A5F0" w:rsidR="008649C0" w:rsidRPr="003E1D56" w:rsidRDefault="008649C0" w:rsidP="008649C0">
      <w:pPr>
        <w:pStyle w:val="ListParagraph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be </w:t>
      </w:r>
      <w:r w:rsidR="00392AD4" w:rsidRPr="00D528B6">
        <w:rPr>
          <w:rFonts w:ascii="Consolas" w:hAnsi="Consolas"/>
          <w:b/>
          <w:bCs/>
        </w:rPr>
        <w:t>at least 8 characters long</w:t>
      </w:r>
      <w:r w:rsidR="00392AD4">
        <w:rPr>
          <w:rFonts w:ascii="Consolas" w:hAnsi="Consolas"/>
          <w:b/>
          <w:bCs/>
        </w:rPr>
        <w:t>!</w:t>
      </w:r>
      <w:r w:rsidRPr="00E77103">
        <w:rPr>
          <w:rFonts w:ascii="Consolas" w:hAnsi="Consolas" w:cstheme="minorHAnsi"/>
          <w:b/>
          <w:noProof/>
        </w:rPr>
        <w:t>"</w:t>
      </w:r>
    </w:p>
    <w:p w14:paraId="353B1686" w14:textId="234F91E9" w:rsidR="008649C0" w:rsidRPr="00037C85" w:rsidRDefault="008649C0" w:rsidP="008649C0">
      <w:pPr>
        <w:pStyle w:val="ListParagraph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>consist only of letters</w:t>
      </w:r>
      <w:r w:rsidR="00392AD4">
        <w:rPr>
          <w:rFonts w:ascii="Consolas" w:hAnsi="Consolas"/>
          <w:b/>
          <w:bCs/>
          <w:lang w:val="en-GB"/>
        </w:rPr>
        <w:t xml:space="preserve">, </w:t>
      </w:r>
      <w:r w:rsidR="00392AD4" w:rsidRPr="00174581">
        <w:rPr>
          <w:rFonts w:ascii="Consolas" w:hAnsi="Consolas"/>
          <w:b/>
          <w:bCs/>
          <w:lang w:val="en-GB"/>
        </w:rPr>
        <w:t>digits</w:t>
      </w:r>
      <w:r w:rsidR="00392AD4">
        <w:rPr>
          <w:rFonts w:ascii="Consolas" w:hAnsi="Consolas"/>
          <w:b/>
          <w:bCs/>
          <w:lang w:val="en-GB"/>
        </w:rPr>
        <w:t xml:space="preserve"> and _!</w:t>
      </w:r>
      <w:r>
        <w:rPr>
          <w:rFonts w:ascii="Consolas" w:hAnsi="Consolas"/>
          <w:b/>
        </w:rPr>
        <w:t>"</w:t>
      </w:r>
    </w:p>
    <w:p w14:paraId="36DBF0A4" w14:textId="36DA91FE" w:rsidR="008649C0" w:rsidRPr="00A178A2" w:rsidRDefault="008649C0" w:rsidP="008649C0">
      <w:pPr>
        <w:pStyle w:val="ListParagraph"/>
        <w:numPr>
          <w:ilvl w:val="1"/>
          <w:numId w:val="1"/>
        </w:numPr>
        <w:rPr>
          <w:rStyle w:val="CodeChar"/>
        </w:rPr>
      </w:pPr>
      <w:r w:rsidRPr="00A178A2">
        <w:rPr>
          <w:rStyle w:val="CodeChar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uppercase letter!</w:t>
      </w:r>
      <w:r w:rsidRPr="00A178A2">
        <w:rPr>
          <w:rStyle w:val="CodeChar"/>
        </w:rPr>
        <w:t>"</w:t>
      </w:r>
    </w:p>
    <w:p w14:paraId="2EAB94E0" w14:textId="102F4610" w:rsidR="008649C0" w:rsidRPr="00037C85" w:rsidRDefault="008649C0" w:rsidP="008649C0">
      <w:pPr>
        <w:pStyle w:val="ListParagraph"/>
        <w:numPr>
          <w:ilvl w:val="0"/>
          <w:numId w:val="1"/>
        </w:numPr>
        <w:ind w:left="1440"/>
        <w:jc w:val="both"/>
        <w:rPr>
          <w:rStyle w:val="CodeChar"/>
          <w:rFonts w:cstheme="minorHAnsi"/>
          <w:b w:val="0"/>
        </w:rPr>
      </w:pPr>
      <w:r>
        <w:rPr>
          <w:rFonts w:ascii="Consolas" w:hAnsi="Consolas"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lowercase letter!</w:t>
      </w:r>
      <w:r>
        <w:rPr>
          <w:rFonts w:ascii="Consolas" w:hAnsi="Consolas"/>
          <w:b/>
        </w:rPr>
        <w:t>"</w:t>
      </w:r>
    </w:p>
    <w:p w14:paraId="124CF881" w14:textId="34678273" w:rsidR="008649C0" w:rsidRPr="00392AD4" w:rsidRDefault="008649C0" w:rsidP="00392AD4">
      <w:pPr>
        <w:pStyle w:val="ListParagraph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</w:t>
      </w:r>
      <w:r w:rsidR="00392AD4" w:rsidRPr="00D528B6">
        <w:rPr>
          <w:rFonts w:ascii="Consolas" w:hAnsi="Consolas"/>
          <w:b/>
          <w:bCs/>
          <w:lang w:val="en-GB"/>
        </w:rPr>
        <w:t xml:space="preserve">Password must </w:t>
      </w:r>
      <w:r w:rsidR="00392AD4" w:rsidRPr="00174581">
        <w:rPr>
          <w:rFonts w:ascii="Consolas" w:hAnsi="Consolas"/>
          <w:b/>
          <w:bCs/>
          <w:lang w:val="en-GB"/>
        </w:rPr>
        <w:t xml:space="preserve">consist </w:t>
      </w:r>
      <w:r w:rsidR="00392AD4">
        <w:rPr>
          <w:rFonts w:ascii="Consolas" w:hAnsi="Consolas"/>
          <w:b/>
          <w:bCs/>
          <w:lang w:val="en-GB"/>
        </w:rPr>
        <w:t>at least one digit!</w:t>
      </w:r>
      <w:r>
        <w:rPr>
          <w:rFonts w:ascii="Consolas" w:hAnsi="Consolas"/>
          <w:b/>
        </w:rPr>
        <w:t>"</w:t>
      </w:r>
    </w:p>
    <w:p w14:paraId="0061CB7E" w14:textId="734DFF6D" w:rsidR="006A6532" w:rsidRPr="00991B1C" w:rsidRDefault="00003E1C" w:rsidP="006A6532">
      <w:pPr>
        <w:pStyle w:val="Heading2"/>
        <w:jc w:val="both"/>
        <w:rPr>
          <w:lang w:val="en-GB"/>
        </w:rPr>
      </w:pPr>
      <w:r>
        <w:t>Examples</w:t>
      </w:r>
    </w:p>
    <w:tbl>
      <w:tblPr>
        <w:tblW w:w="10777" w:type="dxa"/>
        <w:tblInd w:w="-572" w:type="dxa"/>
        <w:tblLook w:val="04A0" w:firstRow="1" w:lastRow="0" w:firstColumn="1" w:lastColumn="0" w:noHBand="0" w:noVBand="1"/>
      </w:tblPr>
      <w:tblGrid>
        <w:gridCol w:w="3544"/>
        <w:gridCol w:w="7233"/>
      </w:tblGrid>
      <w:tr w:rsidR="006A6532" w14:paraId="1F5498BD" w14:textId="77777777" w:rsidTr="008E14BE">
        <w:trPr>
          <w:trHeight w:val="253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2C8627C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C77145B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14:paraId="5C267418" w14:textId="77777777" w:rsidTr="008E14BE">
        <w:trPr>
          <w:trHeight w:val="2245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33D56F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invalidpassword</w:t>
            </w:r>
            <w:proofErr w:type="spellEnd"/>
            <w:r>
              <w:rPr>
                <w:rFonts w:ascii="Consolas" w:hAnsi="Consolas"/>
              </w:rPr>
              <w:t>*</w:t>
            </w:r>
          </w:p>
          <w:p w14:paraId="618FF49D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d 2 p</w:t>
            </w:r>
          </w:p>
          <w:p w14:paraId="6AA81D73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</w:t>
            </w:r>
          </w:p>
          <w:p w14:paraId="4E7EACA1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lace * 10</w:t>
            </w:r>
          </w:p>
          <w:p w14:paraId="71C2B1C4" w14:textId="77777777" w:rsidR="00830726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ke Upper 2</w:t>
            </w:r>
            <w:r w:rsidRPr="00991B1C">
              <w:rPr>
                <w:rFonts w:ascii="Consolas" w:hAnsi="Consolas"/>
              </w:rPr>
              <w:t xml:space="preserve"> </w:t>
            </w:r>
          </w:p>
          <w:p w14:paraId="6CB16CE2" w14:textId="578A5A9A" w:rsidR="00830726" w:rsidRPr="00576CAE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 w:rsidRPr="00991B1C">
              <w:rPr>
                <w:rFonts w:ascii="Consolas" w:hAnsi="Consolas"/>
              </w:rPr>
              <w:t>Validation</w:t>
            </w:r>
          </w:p>
          <w:p w14:paraId="0C8F0171" w14:textId="6DAB167B" w:rsidR="006A6532" w:rsidRPr="00946DEE" w:rsidRDefault="00830726" w:rsidP="00830726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7D8FF7" w14:textId="77777777" w:rsidR="00830726" w:rsidRPr="00830726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*</w:t>
            </w:r>
          </w:p>
          <w:p w14:paraId="2008BDD7" w14:textId="77777777" w:rsidR="00830726" w:rsidRPr="00830726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4</w:t>
            </w:r>
          </w:p>
          <w:p w14:paraId="79D0D91F" w14:textId="0A67A30C" w:rsidR="006A6532" w:rsidRDefault="00830726" w:rsidP="00830726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830726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6A6532" w14:paraId="7AE5CA78" w14:textId="77777777" w:rsidTr="008E14BE">
        <w:trPr>
          <w:trHeight w:val="548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A40A40B" w14:textId="77777777" w:rsidR="006A6532" w:rsidRDefault="006A6532" w:rsidP="0057276D">
            <w:pPr>
              <w:spacing w:after="0" w:line="360" w:lineRule="auto"/>
              <w:jc w:val="center"/>
              <w:rPr>
                <w:rFonts w:ascii="Consolas" w:hAnsi="Consolas"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CE22658" w14:textId="77777777" w:rsidR="006A6532" w:rsidRDefault="006A6532" w:rsidP="0057276D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14:paraId="6A1966DE" w14:textId="77777777" w:rsidTr="008E14BE">
        <w:trPr>
          <w:trHeight w:val="2245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9548E4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lastRenderedPageBreak/>
              <w:t>123456789</w:t>
            </w:r>
          </w:p>
          <w:p w14:paraId="661A30DC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Insert 3 R</w:t>
            </w:r>
            <w:bookmarkStart w:id="0" w:name="_GoBack"/>
            <w:bookmarkEnd w:id="0"/>
          </w:p>
          <w:p w14:paraId="15D1668E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Replace 5 15</w:t>
            </w:r>
          </w:p>
          <w:p w14:paraId="1D580804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Validation</w:t>
            </w:r>
          </w:p>
          <w:p w14:paraId="55383E4B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</w:t>
            </w:r>
          </w:p>
          <w:p w14:paraId="69BAAFF7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D8613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4E0D5D98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71CC7020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4AF668A5" w14:textId="77777777" w:rsidR="006A6532" w:rsidRPr="00170EA5" w:rsidRDefault="006A6532" w:rsidP="0057276D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2656A498" w14:textId="789BC34A" w:rsidR="006A6532" w:rsidRDefault="00003E1C" w:rsidP="00003E1C">
      <w:pPr>
        <w:pStyle w:val="Heading2"/>
        <w:jc w:val="both"/>
        <w:rPr>
          <w:lang w:val="en-GB"/>
        </w:rPr>
      </w:pPr>
      <w:r>
        <w:t>JS</w:t>
      </w:r>
      <w:r w:rsidR="006A6532">
        <w:t xml:space="preserve"> </w:t>
      </w:r>
      <w:r w:rsidR="00085247">
        <w:rPr>
          <w:lang w:val="en-GB"/>
        </w:rPr>
        <w:t>Examples</w:t>
      </w:r>
    </w:p>
    <w:tbl>
      <w:tblPr>
        <w:tblW w:w="10777" w:type="dxa"/>
        <w:tblInd w:w="-572" w:type="dxa"/>
        <w:tblLook w:val="04A0" w:firstRow="1" w:lastRow="0" w:firstColumn="1" w:lastColumn="0" w:noHBand="0" w:noVBand="1"/>
      </w:tblPr>
      <w:tblGrid>
        <w:gridCol w:w="3544"/>
        <w:gridCol w:w="7233"/>
      </w:tblGrid>
      <w:tr w:rsidR="006A6532" w14:paraId="4B594FBB" w14:textId="77777777" w:rsidTr="008E14BE">
        <w:trPr>
          <w:trHeight w:val="253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4F51789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994C514" w14:textId="77777777" w:rsidR="006A6532" w:rsidRDefault="006A6532" w:rsidP="0057276D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14:paraId="2DF90ADC" w14:textId="77777777" w:rsidTr="008E14BE">
        <w:trPr>
          <w:trHeight w:val="416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548D01" w14:textId="58EEFF4F" w:rsidR="006A6532" w:rsidRDefault="00EC35AB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="006A6532">
              <w:rPr>
                <w:rFonts w:ascii="Consolas" w:hAnsi="Consolas"/>
              </w:rPr>
              <w:t>['</w:t>
            </w:r>
            <w:proofErr w:type="spellStart"/>
            <w:r w:rsidR="006A6532">
              <w:rPr>
                <w:rFonts w:ascii="Consolas" w:hAnsi="Consolas"/>
              </w:rPr>
              <w:t>invalidpassword</w:t>
            </w:r>
            <w:proofErr w:type="spellEnd"/>
            <w:r w:rsidR="006A6532">
              <w:rPr>
                <w:rFonts w:ascii="Consolas" w:hAnsi="Consolas"/>
              </w:rPr>
              <w:t>*',</w:t>
            </w:r>
          </w:p>
          <w:p w14:paraId="59241EC1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Add 2 p',</w:t>
            </w:r>
          </w:p>
          <w:p w14:paraId="59BCA9DA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',</w:t>
            </w:r>
          </w:p>
          <w:p w14:paraId="15431E84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eplace * 10',</w:t>
            </w:r>
          </w:p>
          <w:p w14:paraId="4AF671B0" w14:textId="4D533EB4" w:rsidR="006A6532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ake Upper 2',</w:t>
            </w:r>
          </w:p>
          <w:p w14:paraId="0D996F30" w14:textId="7DDADD29" w:rsidR="00B43700" w:rsidRDefault="00B43700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991B1C">
              <w:rPr>
                <w:rFonts w:ascii="Consolas" w:hAnsi="Consolas"/>
              </w:rPr>
              <w:t>Validation</w:t>
            </w:r>
            <w:r>
              <w:rPr>
                <w:rFonts w:ascii="Consolas" w:hAnsi="Consolas"/>
              </w:rPr>
              <w:t>',</w:t>
            </w:r>
          </w:p>
          <w:p w14:paraId="6B744E91" w14:textId="63C56478" w:rsidR="006A6532" w:rsidRPr="00020865" w:rsidRDefault="006A6532" w:rsidP="0057276D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Complete']</w:t>
            </w:r>
            <w:r w:rsidR="00EC35AB">
              <w:rPr>
                <w:rFonts w:ascii="Consolas" w:hAnsi="Consolas"/>
              </w:rPr>
              <w:t>)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AF6F8" w14:textId="77777777" w:rsidR="00B43700" w:rsidRPr="00B43700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*</w:t>
            </w:r>
          </w:p>
          <w:p w14:paraId="2FB159FE" w14:textId="77777777" w:rsidR="00B43700" w:rsidRPr="00B43700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4</w:t>
            </w:r>
          </w:p>
          <w:p w14:paraId="5DFC2A8B" w14:textId="41D62D34" w:rsidR="006A6532" w:rsidRDefault="00B43700" w:rsidP="00B43700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B43700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6A6532" w14:paraId="6636050F" w14:textId="77777777" w:rsidTr="008E14BE">
        <w:trPr>
          <w:trHeight w:val="548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6227722" w14:textId="77777777" w:rsidR="006A6532" w:rsidRDefault="006A6532" w:rsidP="0057276D">
            <w:pPr>
              <w:spacing w:after="0" w:line="360" w:lineRule="auto"/>
              <w:jc w:val="center"/>
              <w:rPr>
                <w:rFonts w:ascii="Consolas" w:hAnsi="Consolas"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33412BB1" w14:textId="77777777" w:rsidR="006A6532" w:rsidRDefault="006A6532" w:rsidP="0057276D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6A6532" w:rsidRPr="00170EA5" w14:paraId="03014A42" w14:textId="77777777" w:rsidTr="008E14BE">
        <w:trPr>
          <w:trHeight w:val="2519"/>
        </w:trPr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CEF89" w14:textId="26AC4994" w:rsidR="006A6532" w:rsidRPr="00170EA5" w:rsidRDefault="00EC35AB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</w:t>
            </w:r>
            <w:r w:rsidR="006A6532">
              <w:rPr>
                <w:rFonts w:ascii="Consolas" w:hAnsi="Consolas"/>
                <w:lang w:val="en-GB"/>
              </w:rPr>
              <w:t>['</w:t>
            </w:r>
            <w:r w:rsidR="006A6532" w:rsidRPr="00170EA5">
              <w:rPr>
                <w:rFonts w:ascii="Consolas" w:hAnsi="Consolas"/>
                <w:lang w:val="en-GB"/>
              </w:rPr>
              <w:t>123456789</w:t>
            </w:r>
            <w:r w:rsidR="006A6532">
              <w:rPr>
                <w:rFonts w:ascii="Consolas" w:hAnsi="Consolas"/>
                <w:lang w:val="en-GB"/>
              </w:rPr>
              <w:t>',</w:t>
            </w:r>
          </w:p>
          <w:p w14:paraId="0B2E2181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Insert 3 R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03C81753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Replace 5 15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2E338D3E" w14:textId="77777777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Validation</w:t>
            </w:r>
            <w:r>
              <w:rPr>
                <w:rFonts w:ascii="Consolas" w:hAnsi="Consolas"/>
                <w:lang w:val="en-GB"/>
              </w:rPr>
              <w:t>',</w:t>
            </w:r>
          </w:p>
          <w:p w14:paraId="0ABE3EF2" w14:textId="77777777" w:rsidR="006A6532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',</w:t>
            </w:r>
          </w:p>
          <w:p w14:paraId="65F09448" w14:textId="794829C0" w:rsidR="006A6532" w:rsidRPr="00170EA5" w:rsidRDefault="006A6532" w:rsidP="005727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</w:rPr>
              <w:t>'Complete'</w:t>
            </w:r>
            <w:r>
              <w:rPr>
                <w:rFonts w:ascii="Consolas" w:hAnsi="Consolas"/>
                <w:lang w:val="en-GB"/>
              </w:rPr>
              <w:t>]</w:t>
            </w:r>
            <w:r w:rsidR="00EC35AB">
              <w:rPr>
                <w:rFonts w:ascii="Consolas" w:hAnsi="Consolas"/>
                <w:lang w:val="en-GB"/>
              </w:rPr>
              <w:t>)</w:t>
            </w:r>
          </w:p>
        </w:tc>
        <w:tc>
          <w:tcPr>
            <w:tcW w:w="7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58418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14:paraId="0C5962D1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14:paraId="5C309416" w14:textId="77777777" w:rsidR="006A6532" w:rsidRPr="00C166F1" w:rsidRDefault="006A6532" w:rsidP="0057276D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14:paraId="4EADF79E" w14:textId="77777777" w:rsidR="006A6532" w:rsidRPr="00170EA5" w:rsidRDefault="006A6532" w:rsidP="0057276D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14:paraId="1D0F6C0C" w14:textId="77777777" w:rsidR="00E51F20" w:rsidRDefault="00E51F20"/>
    <w:sectPr w:rsidR="00E51F2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DE100" w14:textId="77777777" w:rsidR="00212F9C" w:rsidRDefault="00212F9C" w:rsidP="00D4112F">
      <w:pPr>
        <w:spacing w:before="0" w:after="0" w:line="240" w:lineRule="auto"/>
      </w:pPr>
      <w:r>
        <w:separator/>
      </w:r>
    </w:p>
  </w:endnote>
  <w:endnote w:type="continuationSeparator" w:id="0">
    <w:p w14:paraId="65EE2449" w14:textId="77777777" w:rsidR="00212F9C" w:rsidRDefault="00212F9C" w:rsidP="00D411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85B0F" w14:textId="5FBB85F0" w:rsidR="00D4112F" w:rsidRDefault="00D4112F" w:rsidP="00D4112F">
    <w:pPr>
      <w:pStyle w:val="Footer"/>
      <w:rPr>
        <w:lang w:val="bg-BG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FAA0AD8" wp14:editId="6846C74B">
              <wp:simplePos x="0" y="0"/>
              <wp:positionH relativeFrom="column">
                <wp:posOffset>1066800</wp:posOffset>
              </wp:positionH>
              <wp:positionV relativeFrom="paragraph">
                <wp:posOffset>12319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E0E593" w14:textId="77777777" w:rsidR="00D4112F" w:rsidRDefault="00D4112F" w:rsidP="00D411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4D4196F" w14:textId="0BBF30ED" w:rsidR="00D4112F" w:rsidRDefault="00D4112F" w:rsidP="00D4112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6664472" wp14:editId="36523B71">
                                <wp:extent cx="180975" cy="180975"/>
                                <wp:effectExtent l="0" t="0" r="9525" b="9525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1C5C8C2D" wp14:editId="4A8FF65C">
                                <wp:extent cx="180975" cy="180975"/>
                                <wp:effectExtent l="0" t="0" r="9525" b="9525"/>
                                <wp:docPr id="6" name="Picture 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257A6E1F" wp14:editId="24A3FAED">
                                <wp:extent cx="180975" cy="180975"/>
                                <wp:effectExtent l="0" t="0" r="9525" b="9525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4DF5195" wp14:editId="4F9166DF">
                                <wp:extent cx="180975" cy="180975"/>
                                <wp:effectExtent l="0" t="0" r="9525" b="9525"/>
                                <wp:docPr id="4" name="Picture 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649B56A" wp14:editId="44B6C1DC">
                                <wp:extent cx="180975" cy="180975"/>
                                <wp:effectExtent l="0" t="0" r="9525" b="9525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4C1A01D" wp14:editId="7876DAD2">
                                <wp:extent cx="180975" cy="180975"/>
                                <wp:effectExtent l="0" t="0" r="9525" b="9525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3285500" wp14:editId="560DE478">
                                <wp:extent cx="180975" cy="180975"/>
                                <wp:effectExtent l="0" t="0" r="9525" b="9525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3D519A05" wp14:editId="7A129789">
                                <wp:extent cx="180975" cy="180975"/>
                                <wp:effectExtent l="0" t="0" r="9525" b="9525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E8E946C" wp14:editId="330498F3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1FAA0AD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4pt;margin-top:9.7pt;width:411.4pt;height: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D8vmEL3gAA&#10;AAoBAAAPAAAAAAAAAAAAAAAAAGQEAABkcnMvZG93bnJldi54bWxQSwUGAAAAAAQABADzAAAAbwUA&#10;AAAA&#10;" filled="f" stroked="f">
              <v:textbox inset=".5mm,1.2mm,.5mm,.5mm">
                <w:txbxContent>
                  <w:p w14:paraId="3EE0E593" w14:textId="77777777" w:rsidR="00D4112F" w:rsidRDefault="00D4112F" w:rsidP="00D411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4D4196F" w14:textId="0BBF30ED" w:rsidR="00D4112F" w:rsidRDefault="00D4112F" w:rsidP="00D4112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  <w:r>
                      <w:rPr>
                        <w:sz w:val="17"/>
                        <w:szCs w:val="17"/>
                        <w:lang w:val="bg-BG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06664472" wp14:editId="36523B71">
                          <wp:extent cx="180975" cy="180975"/>
                          <wp:effectExtent l="0" t="0" r="9525" b="9525"/>
                          <wp:docPr id="8" name="Picture 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1C5C8C2D" wp14:editId="4A8FF65C">
                          <wp:extent cx="180975" cy="180975"/>
                          <wp:effectExtent l="0" t="0" r="9525" b="9525"/>
                          <wp:docPr id="6" name="Picture 6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257A6E1F" wp14:editId="24A3FAED">
                          <wp:extent cx="180975" cy="180975"/>
                          <wp:effectExtent l="0" t="0" r="9525" b="9525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64DF5195" wp14:editId="4F9166DF">
                          <wp:extent cx="180975" cy="180975"/>
                          <wp:effectExtent l="0" t="0" r="9525" b="9525"/>
                          <wp:docPr id="4" name="Picture 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6649B56A" wp14:editId="44B6C1DC">
                          <wp:extent cx="180975" cy="180975"/>
                          <wp:effectExtent l="0" t="0" r="9525" b="9525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4C1A01D" wp14:editId="7876DAD2">
                          <wp:extent cx="180975" cy="180975"/>
                          <wp:effectExtent l="0" t="0" r="9525" b="9525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03285500" wp14:editId="560DE478">
                          <wp:extent cx="180975" cy="180975"/>
                          <wp:effectExtent l="0" t="0" r="9525" b="9525"/>
                          <wp:docPr id="3" name="Picture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3D519A05" wp14:editId="7A129789">
                          <wp:extent cx="180975" cy="180975"/>
                          <wp:effectExtent l="0" t="0" r="9525" b="9525"/>
                          <wp:docPr id="2" name="Picture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eastAsia="en-US"/>
                      </w:rPr>
                      <w:drawing>
                        <wp:inline distT="0" distB="0" distL="0" distR="0" wp14:anchorId="7E8E946C" wp14:editId="330498F3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B3B8B93" wp14:editId="7B4D298B">
              <wp:simplePos x="0" y="0"/>
              <wp:positionH relativeFrom="margin">
                <wp:align>center</wp:align>
              </wp:positionH>
              <wp:positionV relativeFrom="paragraph">
                <wp:posOffset>3746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747B99B2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2.95pt" to="520.8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" strokecolor="#375623 [1609]" strokeweight="1pt">
              <v:stroke joinstyle="miter" endcap="round"/>
              <w10:wrap anchorx="margin"/>
            </v:lin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8752" behindDoc="0" locked="0" layoutInCell="1" allowOverlap="1" wp14:anchorId="596ED057" wp14:editId="6958C94D">
          <wp:simplePos x="0" y="0"/>
          <wp:positionH relativeFrom="column">
            <wp:posOffset>-323850</wp:posOffset>
          </wp:positionH>
          <wp:positionV relativeFrom="paragraph">
            <wp:posOffset>1905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6A92521" w14:textId="765A29E6" w:rsidR="00D4112F" w:rsidRDefault="00D41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7C818C" w14:textId="77777777" w:rsidR="00212F9C" w:rsidRDefault="00212F9C" w:rsidP="00D4112F">
      <w:pPr>
        <w:spacing w:before="0" w:after="0" w:line="240" w:lineRule="auto"/>
      </w:pPr>
      <w:r>
        <w:separator/>
      </w:r>
    </w:p>
  </w:footnote>
  <w:footnote w:type="continuationSeparator" w:id="0">
    <w:p w14:paraId="6E12E43F" w14:textId="77777777" w:rsidR="00212F9C" w:rsidRDefault="00212F9C" w:rsidP="00D4112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GwNDEzNzIyMDNR0lEKTi0uzszPAykwrAUAbeAyCiwAAAA="/>
  </w:docVars>
  <w:rsids>
    <w:rsidRoot w:val="006A6532"/>
    <w:rsid w:val="00003E1C"/>
    <w:rsid w:val="00067316"/>
    <w:rsid w:val="00085247"/>
    <w:rsid w:val="00212F9C"/>
    <w:rsid w:val="00392AD4"/>
    <w:rsid w:val="006A6532"/>
    <w:rsid w:val="0081051F"/>
    <w:rsid w:val="00830726"/>
    <w:rsid w:val="008649C0"/>
    <w:rsid w:val="008A7222"/>
    <w:rsid w:val="008E14BE"/>
    <w:rsid w:val="009A4E53"/>
    <w:rsid w:val="00B43700"/>
    <w:rsid w:val="00D4112F"/>
    <w:rsid w:val="00E51F20"/>
    <w:rsid w:val="00E53AD0"/>
    <w:rsid w:val="00E61F00"/>
    <w:rsid w:val="00EC3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F731D2"/>
  <w15:chartTrackingRefBased/>
  <w15:docId w15:val="{4A55EE35-9983-42B5-8B9C-058CE1D81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532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A6532"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49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6532"/>
    <w:rPr>
      <w:rFonts w:ascii="Calibri" w:eastAsia="Calibri Light" w:hAnsi="Calibri" w:cs="Times New Roman"/>
      <w:b/>
      <w:bCs/>
      <w:color w:val="7C380A"/>
      <w:sz w:val="36"/>
      <w:szCs w:val="3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D41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12F"/>
    <w:rPr>
      <w:rFonts w:ascii="Calibri" w:eastAsia="Calibri" w:hAnsi="Calibri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D4112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12F"/>
    <w:rPr>
      <w:rFonts w:ascii="Calibri" w:eastAsia="Calibri" w:hAnsi="Calibri" w:cs="Times New Roman"/>
      <w:lang w:eastAsia="zh-CN"/>
    </w:rPr>
  </w:style>
  <w:style w:type="character" w:styleId="Hyperlink">
    <w:name w:val="Hyperlink"/>
    <w:basedOn w:val="DefaultParagraphFont"/>
    <w:semiHidden/>
    <w:unhideWhenUsed/>
    <w:rsid w:val="00D4112F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49C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paragraph" w:styleId="ListParagraph">
    <w:name w:val="List Paragraph"/>
    <w:basedOn w:val="Normal"/>
    <w:link w:val="ListParagraphChar"/>
    <w:uiPriority w:val="34"/>
    <w:qFormat/>
    <w:rsid w:val="008649C0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customStyle="1" w:styleId="Code">
    <w:name w:val="Code"/>
    <w:basedOn w:val="Normal"/>
    <w:link w:val="CodeChar"/>
    <w:qFormat/>
    <w:rsid w:val="008649C0"/>
    <w:rPr>
      <w:rFonts w:ascii="Consolas" w:eastAsiaTheme="minorHAnsi" w:hAnsi="Consolas" w:cstheme="minorBidi"/>
      <w:b/>
      <w:noProof/>
      <w:lang w:eastAsia="en-US"/>
    </w:rPr>
  </w:style>
  <w:style w:type="character" w:customStyle="1" w:styleId="CodeChar">
    <w:name w:val="Code Char"/>
    <w:basedOn w:val="DefaultParagraphFont"/>
    <w:link w:val="Code"/>
    <w:qFormat/>
    <w:rsid w:val="008649C0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64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31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Владимир Иванов</cp:lastModifiedBy>
  <cp:revision>2</cp:revision>
  <dcterms:created xsi:type="dcterms:W3CDTF">2022-04-07T19:33:00Z</dcterms:created>
  <dcterms:modified xsi:type="dcterms:W3CDTF">2022-04-07T19:33:00Z</dcterms:modified>
</cp:coreProperties>
</file>